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14:06:13 GMT-0500 (COT)</w:t>
      </w: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3:42Z</dcterms:created>
  <dcterms:modified xsi:type="dcterms:W3CDTF">2023-11-23T19: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